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02A83" w14:textId="327AD70F" w:rsidR="0041518E" w:rsidRPr="0041518E" w:rsidRDefault="00822035" w:rsidP="0041518E">
      <w:pPr>
        <w:pStyle w:val="Heading1"/>
        <w:keepNext w:val="0"/>
        <w:keepLines w:val="0"/>
        <w:suppressAutoHyphens/>
        <w:spacing w:after="0"/>
        <w:contextualSpacing/>
        <w:rPr>
          <w:rFonts w:eastAsia="Times New Roman"/>
          <w:color w:val="000000" w:themeColor="text1"/>
        </w:rPr>
      </w:pPr>
      <w:r w:rsidRPr="00B91069">
        <w:rPr>
          <w:rFonts w:eastAsia="Times New Roman"/>
          <w:color w:val="000000" w:themeColor="text1"/>
        </w:rPr>
        <w:t>CS 340 README</w:t>
      </w:r>
    </w:p>
    <w:p w14:paraId="2D3A872F" w14:textId="77777777" w:rsidR="00B91069" w:rsidRPr="00B91069" w:rsidRDefault="00B91069" w:rsidP="00B91069">
      <w:pPr>
        <w:spacing w:after="0" w:line="240" w:lineRule="auto"/>
        <w:rPr>
          <w:rFonts w:cstheme="minorHAnsi"/>
        </w:rPr>
      </w:pPr>
    </w:p>
    <w:p w14:paraId="442337DB" w14:textId="6DEDD0CF" w:rsidR="00822035" w:rsidRDefault="00822035" w:rsidP="00FC357A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 xml:space="preserve">About the </w:t>
      </w:r>
      <w:r w:rsidR="00FC357A">
        <w:rPr>
          <w:rFonts w:asciiTheme="minorHAnsi" w:hAnsiTheme="minorHAnsi" w:cstheme="minorHAnsi"/>
          <w:sz w:val="22"/>
          <w:szCs w:val="22"/>
        </w:rPr>
        <w:t>Animal Shelter Python Module</w:t>
      </w:r>
    </w:p>
    <w:p w14:paraId="577092DA" w14:textId="736E6B03" w:rsidR="00FC357A" w:rsidRPr="00FC357A" w:rsidRDefault="00FC357A" w:rsidP="004E4B91">
      <w:pPr>
        <w:ind w:firstLine="720"/>
      </w:pPr>
      <w:r>
        <w:t>The Animal Shelter Python module wraps Mongo database operations for the animal shelter database.</w:t>
      </w:r>
    </w:p>
    <w:p w14:paraId="6B70407C" w14:textId="77777777" w:rsidR="00B91069" w:rsidRPr="00B91069" w:rsidRDefault="00B91069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1622B1CA" w14:textId="77777777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Motivation</w:t>
      </w:r>
    </w:p>
    <w:p w14:paraId="4C0B5512" w14:textId="510B213D" w:rsidR="00822035" w:rsidRPr="00B91069" w:rsidRDefault="00FC357A" w:rsidP="004E4B91">
      <w:pPr>
        <w:ind w:firstLine="720"/>
      </w:pPr>
      <w:r>
        <w:t xml:space="preserve">The module abstracts the underlying MongoDB connection and library use away from the rest of the application and provides operations for a particular database. The current implementation utilizes the </w:t>
      </w:r>
      <w:r w:rsidR="004E4B91">
        <w:t>"</w:t>
      </w:r>
      <w:proofErr w:type="spellStart"/>
      <w:r>
        <w:t>PyMongo</w:t>
      </w:r>
      <w:proofErr w:type="spellEnd"/>
      <w:r w:rsidR="004E4B91">
        <w:t>"</w:t>
      </w:r>
      <w:r>
        <w:t xml:space="preserve"> driver for synchronous access. A new implementation based on "Motor" could enable asynchronous database calls without requiring a drastic change to the application. </w:t>
      </w:r>
    </w:p>
    <w:p w14:paraId="2094040D" w14:textId="77777777" w:rsidR="00B91069" w:rsidRPr="00B91069" w:rsidRDefault="00B91069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69CB6057" w14:textId="77777777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Getting Started</w:t>
      </w:r>
    </w:p>
    <w:p w14:paraId="3A3BCA6A" w14:textId="6A17660A" w:rsidR="00822035" w:rsidRDefault="004E4B91" w:rsidP="00192474">
      <w:pPr>
        <w:ind w:firstLine="720"/>
      </w:pPr>
      <w:r>
        <w:t xml:space="preserve">Ensure the </w:t>
      </w:r>
      <w:r w:rsidR="00992D23">
        <w:t>"</w:t>
      </w:r>
      <w:r w:rsidRPr="00992D23">
        <w:rPr>
          <w:b/>
          <w:bCs/>
        </w:rPr>
        <w:t>animal_shelter.py</w:t>
      </w:r>
      <w:r w:rsidR="00992D23">
        <w:t>"</w:t>
      </w:r>
      <w:r>
        <w:t xml:space="preserve"> file is in the same folder as your project. </w:t>
      </w:r>
    </w:p>
    <w:p w14:paraId="2CBCFBC1" w14:textId="77777777" w:rsidR="0091392F" w:rsidRPr="0091392F" w:rsidRDefault="0091392F" w:rsidP="0091392F">
      <w:pPr>
        <w:pStyle w:val="Code"/>
        <w:framePr w:wrap="around" w:hAnchor="page" w:x="3757" w:y="505"/>
        <w:jc w:val="center"/>
      </w:pPr>
      <w:r w:rsidRPr="0091392F">
        <w:rPr>
          <w:color w:val="4F6228" w:themeColor="accent3" w:themeShade="80"/>
        </w:rPr>
        <w:t xml:space="preserve">from </w:t>
      </w:r>
      <w:proofErr w:type="spellStart"/>
      <w:r w:rsidRPr="004E4B91">
        <w:t>animal_shelter</w:t>
      </w:r>
      <w:proofErr w:type="spellEnd"/>
      <w:r w:rsidRPr="004E4B91">
        <w:t xml:space="preserve"> </w:t>
      </w:r>
      <w:r w:rsidRPr="0091392F">
        <w:rPr>
          <w:color w:val="4F6228" w:themeColor="accent3" w:themeShade="80"/>
        </w:rPr>
        <w:t xml:space="preserve">import </w:t>
      </w:r>
      <w:proofErr w:type="spellStart"/>
      <w:r w:rsidRPr="004E4B91">
        <w:t>AnimalShelter</w:t>
      </w:r>
      <w:proofErr w:type="spellEnd"/>
    </w:p>
    <w:p w14:paraId="4A2436DD" w14:textId="606B94AE" w:rsidR="0091392F" w:rsidRDefault="0091392F" w:rsidP="00192474">
      <w:pPr>
        <w:ind w:firstLine="720"/>
      </w:pPr>
      <w:r>
        <w:t>The add the following to the top of your python script.</w:t>
      </w:r>
    </w:p>
    <w:p w14:paraId="142A0A66" w14:textId="77777777" w:rsidR="0091392F" w:rsidRDefault="0091392F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</w:p>
    <w:p w14:paraId="6FDB3BCB" w14:textId="77777777" w:rsidR="0091392F" w:rsidRDefault="0091392F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</w:p>
    <w:p w14:paraId="22D11210" w14:textId="550B1021" w:rsidR="00822035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Installation</w:t>
      </w:r>
    </w:p>
    <w:p w14:paraId="24769E27" w14:textId="2090234E" w:rsidR="0091392F" w:rsidRPr="0091392F" w:rsidRDefault="0091392F" w:rsidP="00661F8F">
      <w:pPr>
        <w:spacing w:after="0" w:line="240" w:lineRule="auto"/>
      </w:pPr>
      <w:r>
        <w:t>Prerequisites</w:t>
      </w:r>
    </w:p>
    <w:p w14:paraId="49AEA337" w14:textId="14D3D937" w:rsidR="00822035" w:rsidRDefault="0091392F" w:rsidP="00661F8F">
      <w:pPr>
        <w:spacing w:after="0" w:line="240" w:lineRule="auto"/>
        <w:ind w:left="720"/>
        <w:rPr>
          <w:rFonts w:eastAsia="Times New Roman" w:cstheme="minorHAnsi"/>
          <w:i/>
          <w:color w:val="000000" w:themeColor="text1"/>
        </w:rPr>
      </w:pPr>
      <w:r>
        <w:rPr>
          <w:rFonts w:eastAsia="Times New Roman" w:cstheme="minorHAnsi"/>
          <w:i/>
          <w:color w:val="000000" w:themeColor="text1"/>
        </w:rPr>
        <w:t>MongoDB with authentication enabled</w:t>
      </w:r>
    </w:p>
    <w:p w14:paraId="76320DD9" w14:textId="43C30116" w:rsidR="0091392F" w:rsidRDefault="0091392F" w:rsidP="00661F8F">
      <w:pPr>
        <w:spacing w:after="0" w:line="240" w:lineRule="auto"/>
        <w:ind w:left="720"/>
        <w:rPr>
          <w:rFonts w:eastAsia="Times New Roman" w:cstheme="minorHAnsi"/>
          <w:i/>
          <w:color w:val="000000" w:themeColor="text1"/>
        </w:rPr>
      </w:pPr>
      <w:r>
        <w:rPr>
          <w:rFonts w:eastAsia="Times New Roman" w:cstheme="minorHAnsi"/>
          <w:i/>
          <w:color w:val="000000" w:themeColor="text1"/>
        </w:rPr>
        <w:tab/>
        <w:t xml:space="preserve">Facts needed, username, password, </w:t>
      </w:r>
      <w:r w:rsidR="00661F8F">
        <w:rPr>
          <w:rFonts w:eastAsia="Times New Roman" w:cstheme="minorHAnsi"/>
          <w:i/>
          <w:color w:val="000000" w:themeColor="text1"/>
        </w:rPr>
        <w:t>server, port</w:t>
      </w:r>
    </w:p>
    <w:p w14:paraId="2CB55E4D" w14:textId="5107DF6C" w:rsidR="0091392F" w:rsidRDefault="00661F8F" w:rsidP="00661F8F">
      <w:pPr>
        <w:spacing w:after="0" w:line="240" w:lineRule="auto"/>
        <w:ind w:left="720"/>
        <w:rPr>
          <w:rFonts w:eastAsia="Times New Roman" w:cstheme="minorHAnsi"/>
          <w:i/>
          <w:color w:val="000000" w:themeColor="text1"/>
        </w:rPr>
      </w:pPr>
      <w:r>
        <w:rPr>
          <w:rFonts w:eastAsia="Times New Roman" w:cstheme="minorHAnsi"/>
          <w:i/>
          <w:color w:val="000000" w:themeColor="text1"/>
        </w:rPr>
        <w:tab/>
        <w:t>Database "AAC"</w:t>
      </w:r>
    </w:p>
    <w:p w14:paraId="36131C42" w14:textId="303B2AE1" w:rsidR="00661F8F" w:rsidRDefault="00661F8F" w:rsidP="00661F8F">
      <w:pPr>
        <w:spacing w:after="0" w:line="240" w:lineRule="auto"/>
        <w:ind w:left="720"/>
        <w:rPr>
          <w:rFonts w:eastAsia="Times New Roman" w:cstheme="minorHAnsi"/>
          <w:i/>
          <w:color w:val="000000" w:themeColor="text1"/>
        </w:rPr>
      </w:pPr>
      <w:r>
        <w:rPr>
          <w:rFonts w:eastAsia="Times New Roman" w:cstheme="minorHAnsi"/>
          <w:i/>
          <w:color w:val="000000" w:themeColor="text1"/>
        </w:rPr>
        <w:tab/>
        <w:t>Collection "animals"</w:t>
      </w:r>
    </w:p>
    <w:p w14:paraId="3EADA899" w14:textId="37D89C50" w:rsidR="00661F8F" w:rsidRDefault="00661F8F" w:rsidP="00661F8F">
      <w:pPr>
        <w:spacing w:after="0" w:line="240" w:lineRule="auto"/>
        <w:ind w:left="720"/>
        <w:rPr>
          <w:rFonts w:eastAsia="Times New Roman" w:cstheme="minorHAnsi"/>
          <w:i/>
          <w:color w:val="000000" w:themeColor="text1"/>
        </w:rPr>
      </w:pPr>
      <w:r>
        <w:rPr>
          <w:rFonts w:eastAsia="Times New Roman" w:cstheme="minorHAnsi"/>
          <w:i/>
          <w:color w:val="000000" w:themeColor="text1"/>
        </w:rPr>
        <w:tab/>
        <w:t>"animals" populated from "</w:t>
      </w:r>
      <w:r w:rsidRPr="00661F8F">
        <w:rPr>
          <w:rFonts w:eastAsia="Times New Roman" w:cstheme="minorHAnsi"/>
          <w:i/>
          <w:color w:val="000000" w:themeColor="text1"/>
        </w:rPr>
        <w:t>aac_shelter_outcomes.csv</w:t>
      </w:r>
      <w:r>
        <w:rPr>
          <w:rFonts w:eastAsia="Times New Roman" w:cstheme="minorHAnsi"/>
          <w:i/>
          <w:color w:val="000000" w:themeColor="text1"/>
        </w:rPr>
        <w:t xml:space="preserve">" located in </w:t>
      </w:r>
      <w:r w:rsidRPr="00661F8F">
        <w:rPr>
          <w:rFonts w:eastAsia="Times New Roman" w:cstheme="minorHAnsi"/>
          <w:i/>
          <w:color w:val="000000" w:themeColor="text1"/>
        </w:rPr>
        <w:t>/</w:t>
      </w:r>
      <w:proofErr w:type="spellStart"/>
      <w:r w:rsidRPr="00661F8F">
        <w:rPr>
          <w:rFonts w:eastAsia="Times New Roman" w:cstheme="minorHAnsi"/>
          <w:i/>
          <w:color w:val="000000" w:themeColor="text1"/>
        </w:rPr>
        <w:t>usr</w:t>
      </w:r>
      <w:proofErr w:type="spellEnd"/>
      <w:r w:rsidRPr="00661F8F">
        <w:rPr>
          <w:rFonts w:eastAsia="Times New Roman" w:cstheme="minorHAnsi"/>
          <w:i/>
          <w:color w:val="000000" w:themeColor="text1"/>
        </w:rPr>
        <w:t>/local/datasets/</w:t>
      </w:r>
    </w:p>
    <w:p w14:paraId="581D536E" w14:textId="77777777" w:rsidR="00661F8F" w:rsidRDefault="00661F8F" w:rsidP="00661F8F">
      <w:pPr>
        <w:suppressAutoHyphens/>
        <w:spacing w:after="0" w:line="240" w:lineRule="auto"/>
        <w:ind w:left="720"/>
        <w:contextualSpacing/>
        <w:rPr>
          <w:rFonts w:eastAsia="Times New Roman" w:cstheme="minorHAnsi"/>
          <w:i/>
          <w:color w:val="000000" w:themeColor="text1"/>
        </w:rPr>
      </w:pPr>
    </w:p>
    <w:p w14:paraId="0F3E13F2" w14:textId="2B809E99" w:rsidR="0091392F" w:rsidRPr="00661F8F" w:rsidRDefault="0091392F" w:rsidP="00661F8F">
      <w:pPr>
        <w:spacing w:after="0" w:line="240" w:lineRule="auto"/>
        <w:ind w:left="720"/>
      </w:pPr>
      <w:r w:rsidRPr="00661F8F">
        <w:t>Python</w:t>
      </w:r>
      <w:r w:rsidR="00192474">
        <w:t xml:space="preserve"> Environment</w:t>
      </w:r>
    </w:p>
    <w:p w14:paraId="3BBBF137" w14:textId="0B937B9C" w:rsidR="0091392F" w:rsidRPr="00661F8F" w:rsidRDefault="0091392F" w:rsidP="00661F8F">
      <w:pPr>
        <w:spacing w:after="0" w:line="240" w:lineRule="auto"/>
        <w:ind w:left="720"/>
      </w:pPr>
      <w:proofErr w:type="spellStart"/>
      <w:r w:rsidRPr="00661F8F">
        <w:t>PyMongo</w:t>
      </w:r>
      <w:proofErr w:type="spellEnd"/>
      <w:r w:rsidRPr="00661F8F">
        <w:t xml:space="preserve"> module</w:t>
      </w:r>
    </w:p>
    <w:p w14:paraId="47762D4E" w14:textId="39D3FE69" w:rsidR="0091392F" w:rsidRPr="0091392F" w:rsidRDefault="0091392F" w:rsidP="0091392F">
      <w:pPr>
        <w:pStyle w:val="Code"/>
        <w:framePr w:wrap="around" w:hAnchor="page" w:x="3517" w:y="168"/>
      </w:pPr>
      <w:r>
        <w:rPr>
          <w:rStyle w:val="lg-highlight-bash"/>
        </w:rPr>
        <w:t xml:space="preserve">$ </w:t>
      </w:r>
      <w:r w:rsidRPr="0091392F">
        <w:rPr>
          <w:rStyle w:val="lg-highlight-bash"/>
        </w:rPr>
        <w:t xml:space="preserve">python -m pip install </w:t>
      </w:r>
      <w:r w:rsidRPr="0091392F">
        <w:rPr>
          <w:rStyle w:val="lg-highlight-string"/>
        </w:rPr>
        <w:t>'</w:t>
      </w:r>
      <w:proofErr w:type="spellStart"/>
      <w:r w:rsidRPr="0091392F">
        <w:rPr>
          <w:rStyle w:val="lg-highlight-string"/>
        </w:rPr>
        <w:t>pymongo</w:t>
      </w:r>
      <w:proofErr w:type="spellEnd"/>
      <w:r>
        <w:rPr>
          <w:rStyle w:val="lg-highlight-string"/>
        </w:rPr>
        <w:t>'</w:t>
      </w:r>
    </w:p>
    <w:p w14:paraId="57AB3E78" w14:textId="77777777" w:rsidR="00B91069" w:rsidRPr="00B91069" w:rsidRDefault="00B91069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63B7B69C" w14:textId="77777777" w:rsidR="0091392F" w:rsidRDefault="0091392F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</w:p>
    <w:p w14:paraId="4BB83FAF" w14:textId="59DFA7F9" w:rsidR="00822035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Usage</w:t>
      </w:r>
    </w:p>
    <w:p w14:paraId="1C5C422D" w14:textId="77777777" w:rsidR="00C17414" w:rsidRDefault="00192474" w:rsidP="00192474">
      <w:pPr>
        <w:rPr>
          <w:b/>
          <w:bCs/>
        </w:rPr>
      </w:pPr>
      <w:r w:rsidRPr="0055462A">
        <w:rPr>
          <w:b/>
          <w:bCs/>
        </w:rPr>
        <w:t>Initialization</w:t>
      </w:r>
    </w:p>
    <w:p w14:paraId="76B55604" w14:textId="0EF79A8B" w:rsidR="00C17414" w:rsidRPr="00C17414" w:rsidRDefault="00C17414" w:rsidP="00192474">
      <w:pPr>
        <w:rPr>
          <w:b/>
          <w:bCs/>
        </w:rPr>
      </w:pPr>
      <w:r>
        <w:rPr>
          <w:b/>
          <w:bCs/>
        </w:rPr>
        <w:tab/>
      </w:r>
      <w:r>
        <w:t xml:space="preserve">User and Password are required. Host will default to "localhost". Port will default to "27017". </w:t>
      </w:r>
      <w:r w:rsidRPr="00C17414">
        <w:t xml:space="preserve"> </w:t>
      </w:r>
    </w:p>
    <w:p w14:paraId="5F885934" w14:textId="77777777" w:rsidR="00192474" w:rsidRPr="00B91069" w:rsidRDefault="00192474" w:rsidP="0055462A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 w:rsidRPr="00B91069">
        <w:rPr>
          <w:sz w:val="22"/>
          <w:szCs w:val="22"/>
        </w:rPr>
        <w:t>Code Example</w:t>
      </w:r>
    </w:p>
    <w:p w14:paraId="199D14BD" w14:textId="30F8B64C" w:rsidR="00192474" w:rsidRPr="00B91069" w:rsidRDefault="00192474" w:rsidP="00192474">
      <w:pPr>
        <w:pStyle w:val="Code"/>
        <w:framePr w:wrap="around" w:hAnchor="page" w:x="2101" w:y="50"/>
        <w:jc w:val="center"/>
      </w:pPr>
      <w:r w:rsidRPr="00192474">
        <w:t xml:space="preserve">shelter = </w:t>
      </w:r>
      <w:proofErr w:type="spellStart"/>
      <w:proofErr w:type="gramStart"/>
      <w:r w:rsidRPr="00192474">
        <w:t>AnimalShelter</w:t>
      </w:r>
      <w:proofErr w:type="spellEnd"/>
      <w:r w:rsidRPr="00192474">
        <w:t>(</w:t>
      </w:r>
      <w:proofErr w:type="gramEnd"/>
      <w:r>
        <w:t>"</w:t>
      </w:r>
      <w:proofErr w:type="spellStart"/>
      <w:r>
        <w:t>myUser</w:t>
      </w:r>
      <w:proofErr w:type="spellEnd"/>
      <w:r>
        <w:t>"</w:t>
      </w:r>
      <w:r w:rsidRPr="00192474">
        <w:t xml:space="preserve">, </w:t>
      </w:r>
      <w:r>
        <w:t>"</w:t>
      </w:r>
      <w:proofErr w:type="spellStart"/>
      <w:r>
        <w:t>myPassword</w:t>
      </w:r>
      <w:proofErr w:type="spellEnd"/>
      <w:r>
        <w:t>"</w:t>
      </w:r>
      <w:r w:rsidRPr="00192474">
        <w:t xml:space="preserve">, </w:t>
      </w:r>
      <w:r>
        <w:t>"localhost"</w:t>
      </w:r>
      <w:r w:rsidRPr="00192474">
        <w:t xml:space="preserve">, </w:t>
      </w:r>
      <w:r>
        <w:t>"27017"</w:t>
      </w:r>
      <w:r w:rsidRPr="00192474">
        <w:t>)</w:t>
      </w:r>
    </w:p>
    <w:p w14:paraId="0EA1120F" w14:textId="00511BE4" w:rsidR="00B91069" w:rsidRDefault="00B91069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0B8BDD6D" w14:textId="77777777" w:rsidR="004F3A95" w:rsidRDefault="004F3A95" w:rsidP="00192474">
      <w:pPr>
        <w:rPr>
          <w:b/>
          <w:bCs/>
        </w:rPr>
      </w:pPr>
    </w:p>
    <w:p w14:paraId="42A7B82B" w14:textId="6E05E36B" w:rsidR="00192474" w:rsidRDefault="00192474" w:rsidP="00192474">
      <w:pPr>
        <w:rPr>
          <w:b/>
          <w:bCs/>
        </w:rPr>
      </w:pPr>
      <w:r w:rsidRPr="0055462A">
        <w:rPr>
          <w:b/>
          <w:bCs/>
        </w:rPr>
        <w:t>Create</w:t>
      </w:r>
    </w:p>
    <w:p w14:paraId="72F2768E" w14:textId="0FB006AA" w:rsidR="00BB4BC4" w:rsidRPr="00BB4BC4" w:rsidRDefault="00BB4BC4" w:rsidP="00BB4BC4">
      <w:pPr>
        <w:ind w:firstLine="720"/>
      </w:pPr>
      <w:r>
        <w:t>The create method will insert a JSON document into the shelter collection.</w:t>
      </w:r>
    </w:p>
    <w:p w14:paraId="341F0A5D" w14:textId="77777777" w:rsidR="00192474" w:rsidRPr="00B91069" w:rsidRDefault="00192474" w:rsidP="0055462A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 w:rsidRPr="00B91069">
        <w:rPr>
          <w:sz w:val="22"/>
          <w:szCs w:val="22"/>
        </w:rPr>
        <w:t>Code Example</w:t>
      </w:r>
    </w:p>
    <w:p w14:paraId="25DD511A" w14:textId="2D1BEF36" w:rsidR="00192474" w:rsidRPr="00B91069" w:rsidRDefault="0055462A" w:rsidP="0055462A">
      <w:pPr>
        <w:pStyle w:val="Code"/>
        <w:framePr w:wrap="around"/>
      </w:pPr>
      <w:proofErr w:type="spellStart"/>
      <w:proofErr w:type="gramStart"/>
      <w:r w:rsidRPr="0055462A">
        <w:lastRenderedPageBreak/>
        <w:t>shelter.create</w:t>
      </w:r>
      <w:proofErr w:type="spellEnd"/>
      <w:proofErr w:type="gramEnd"/>
      <w:r w:rsidRPr="0055462A">
        <w:t>({ "</w:t>
      </w:r>
      <w:proofErr w:type="spellStart"/>
      <w:r w:rsidRPr="0055462A">
        <w:t>animal_id</w:t>
      </w:r>
      <w:proofErr w:type="spellEnd"/>
      <w:r w:rsidRPr="0055462A">
        <w:t>" : "A99999", "</w:t>
      </w:r>
      <w:proofErr w:type="spellStart"/>
      <w:r w:rsidRPr="0055462A">
        <w:t>animal_type</w:t>
      </w:r>
      <w:proofErr w:type="spellEnd"/>
      <w:r w:rsidRPr="0055462A">
        <w:t>" : "Cat", "breed" : "British Shorthair", "color" : "Black", "name" : "Soot" })</w:t>
      </w:r>
    </w:p>
    <w:p w14:paraId="3AC0EE89" w14:textId="77777777" w:rsidR="0055462A" w:rsidRDefault="0055462A" w:rsidP="00192474">
      <w:pPr>
        <w:pStyle w:val="Heading3"/>
        <w:keepNext w:val="0"/>
        <w:keepLines w:val="0"/>
        <w:suppressAutoHyphens/>
        <w:spacing w:before="0" w:line="240" w:lineRule="auto"/>
        <w:ind w:firstLine="630"/>
        <w:contextualSpacing/>
        <w:rPr>
          <w:sz w:val="22"/>
          <w:szCs w:val="22"/>
        </w:rPr>
      </w:pPr>
    </w:p>
    <w:p w14:paraId="0E8D525A" w14:textId="77777777" w:rsidR="004F3A95" w:rsidRPr="00B91069" w:rsidRDefault="004F3A95" w:rsidP="004F3A95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>
        <w:rPr>
          <w:sz w:val="22"/>
          <w:szCs w:val="22"/>
        </w:rPr>
        <w:t>Returns</w:t>
      </w:r>
    </w:p>
    <w:p w14:paraId="7824C033" w14:textId="576437C1" w:rsidR="00192474" w:rsidRPr="00B91069" w:rsidRDefault="0055462A" w:rsidP="00192474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>
        <w:rPr>
          <w:rFonts w:eastAsia="Times New Roman" w:cstheme="minorHAnsi"/>
          <w:i/>
          <w:color w:val="000000" w:themeColor="text1"/>
        </w:rPr>
        <w:t>Returns True on success, or an exception on failure.</w:t>
      </w:r>
    </w:p>
    <w:p w14:paraId="34EE6DF2" w14:textId="77777777" w:rsidR="00192474" w:rsidRPr="00B91069" w:rsidRDefault="00192474" w:rsidP="00192474">
      <w:pPr>
        <w:spacing w:after="0" w:line="240" w:lineRule="auto"/>
        <w:rPr>
          <w:rFonts w:cstheme="minorHAnsi"/>
        </w:rPr>
      </w:pPr>
    </w:p>
    <w:p w14:paraId="39FCBBD9" w14:textId="19F7E04D" w:rsidR="00192474" w:rsidRPr="00B91069" w:rsidRDefault="00192474" w:rsidP="0055462A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 w:rsidRPr="00B91069">
        <w:rPr>
          <w:sz w:val="22"/>
          <w:szCs w:val="22"/>
        </w:rPr>
        <w:t>Screenshot</w:t>
      </w:r>
    </w:p>
    <w:p w14:paraId="7FC49898" w14:textId="30AD1EF7" w:rsidR="00192474" w:rsidRDefault="0055462A" w:rsidP="00192474">
      <w:r w:rsidRPr="0055462A">
        <w:rPr>
          <w:noProof/>
        </w:rPr>
        <w:drawing>
          <wp:inline distT="0" distB="0" distL="0" distR="0" wp14:anchorId="7C89B39B" wp14:editId="102FEF31">
            <wp:extent cx="5943600" cy="854710"/>
            <wp:effectExtent l="0" t="0" r="0" b="2540"/>
            <wp:docPr id="1" name="Picture 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0E187" w14:textId="6EFC6160" w:rsidR="00192474" w:rsidRDefault="00192474" w:rsidP="00192474">
      <w:pPr>
        <w:rPr>
          <w:b/>
          <w:bCs/>
        </w:rPr>
      </w:pPr>
      <w:r w:rsidRPr="0005562E">
        <w:rPr>
          <w:b/>
          <w:bCs/>
        </w:rPr>
        <w:t xml:space="preserve">Read One </w:t>
      </w:r>
    </w:p>
    <w:p w14:paraId="633093DD" w14:textId="02EEA861" w:rsidR="00BB4BC4" w:rsidRPr="0005562E" w:rsidRDefault="00BB4BC4" w:rsidP="002B208C">
      <w:r>
        <w:tab/>
      </w:r>
      <w:r w:rsidR="002B208C">
        <w:t>The read method can be used to return one or more documents. The find criteria determines the result. Search on a unique key and 1 record will be returned. A cursor will be returned in either case, but the iteration will be for 1 document.</w:t>
      </w:r>
    </w:p>
    <w:p w14:paraId="529532BE" w14:textId="77777777" w:rsidR="009F7D3D" w:rsidRPr="00B91069" w:rsidRDefault="009F7D3D" w:rsidP="009F7D3D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 w:rsidRPr="00B91069">
        <w:rPr>
          <w:sz w:val="22"/>
          <w:szCs w:val="22"/>
        </w:rPr>
        <w:t>Code Example</w:t>
      </w:r>
    </w:p>
    <w:p w14:paraId="40C87B97" w14:textId="02D0AA5C" w:rsidR="009F7D3D" w:rsidRPr="00B91069" w:rsidRDefault="0005562E" w:rsidP="0005562E">
      <w:pPr>
        <w:pStyle w:val="Code"/>
        <w:framePr w:wrap="around" w:hAnchor="page" w:x="3361" w:y="66"/>
      </w:pPr>
      <w:proofErr w:type="spellStart"/>
      <w:proofErr w:type="gramStart"/>
      <w:r w:rsidRPr="0005562E">
        <w:t>shelter.read</w:t>
      </w:r>
      <w:proofErr w:type="spellEnd"/>
      <w:proofErr w:type="gramEnd"/>
      <w:r w:rsidR="009F7D3D" w:rsidRPr="0055462A">
        <w:t>(</w:t>
      </w:r>
      <w:r w:rsidRPr="0005562E">
        <w:t>{ "</w:t>
      </w:r>
      <w:proofErr w:type="spellStart"/>
      <w:r w:rsidRPr="0005562E">
        <w:t>animal_id</w:t>
      </w:r>
      <w:proofErr w:type="spellEnd"/>
      <w:r w:rsidRPr="0005562E">
        <w:t>" : "A99999" }</w:t>
      </w:r>
      <w:r>
        <w:t>)</w:t>
      </w:r>
    </w:p>
    <w:p w14:paraId="663A1E27" w14:textId="77777777" w:rsidR="009F7D3D" w:rsidRDefault="009F7D3D" w:rsidP="009F7D3D">
      <w:pPr>
        <w:pStyle w:val="Heading3"/>
        <w:keepNext w:val="0"/>
        <w:keepLines w:val="0"/>
        <w:suppressAutoHyphens/>
        <w:spacing w:before="0" w:line="240" w:lineRule="auto"/>
        <w:ind w:firstLine="630"/>
        <w:contextualSpacing/>
        <w:rPr>
          <w:sz w:val="22"/>
          <w:szCs w:val="22"/>
        </w:rPr>
      </w:pPr>
    </w:p>
    <w:p w14:paraId="2DA9D24D" w14:textId="77777777" w:rsidR="0005562E" w:rsidRDefault="0005562E" w:rsidP="009F7D3D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</w:p>
    <w:p w14:paraId="6E5A0561" w14:textId="77777777" w:rsidR="004F3A95" w:rsidRPr="00B91069" w:rsidRDefault="004F3A95" w:rsidP="004F3A95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>
        <w:rPr>
          <w:sz w:val="22"/>
          <w:szCs w:val="22"/>
        </w:rPr>
        <w:t>Returns</w:t>
      </w:r>
    </w:p>
    <w:p w14:paraId="49BA0078" w14:textId="656FEA9B" w:rsidR="009F7D3D" w:rsidRPr="00B91069" w:rsidRDefault="0005562E" w:rsidP="009F7D3D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>
        <w:rPr>
          <w:rFonts w:eastAsia="Times New Roman" w:cstheme="minorHAnsi"/>
          <w:i/>
          <w:color w:val="000000" w:themeColor="text1"/>
        </w:rPr>
        <w:t xml:space="preserve">Returns </w:t>
      </w:r>
      <w:r w:rsidR="002B208C">
        <w:rPr>
          <w:rFonts w:eastAsia="Times New Roman" w:cstheme="minorHAnsi"/>
          <w:i/>
          <w:color w:val="000000" w:themeColor="text1"/>
        </w:rPr>
        <w:t>Cursor</w:t>
      </w:r>
      <w:r>
        <w:rPr>
          <w:rFonts w:eastAsia="Times New Roman" w:cstheme="minorHAnsi"/>
          <w:i/>
          <w:color w:val="000000" w:themeColor="text1"/>
        </w:rPr>
        <w:t xml:space="preserve"> on success, otherwise an exception is thrown</w:t>
      </w:r>
    </w:p>
    <w:p w14:paraId="7FB0DCD9" w14:textId="77777777" w:rsidR="009F7D3D" w:rsidRPr="00B91069" w:rsidRDefault="009F7D3D" w:rsidP="009F7D3D">
      <w:pPr>
        <w:spacing w:after="0" w:line="240" w:lineRule="auto"/>
        <w:rPr>
          <w:rFonts w:cstheme="minorHAnsi"/>
        </w:rPr>
      </w:pPr>
    </w:p>
    <w:p w14:paraId="3F156831" w14:textId="77777777" w:rsidR="009F7D3D" w:rsidRPr="00B91069" w:rsidRDefault="009F7D3D" w:rsidP="009F7D3D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 w:rsidRPr="00B91069">
        <w:rPr>
          <w:sz w:val="22"/>
          <w:szCs w:val="22"/>
        </w:rPr>
        <w:t>Screenshot</w:t>
      </w:r>
    </w:p>
    <w:p w14:paraId="606302B6" w14:textId="01455B06" w:rsidR="009F7D3D" w:rsidRDefault="00053909" w:rsidP="00192474">
      <w:r w:rsidRPr="00053909">
        <w:rPr>
          <w:noProof/>
        </w:rPr>
        <w:drawing>
          <wp:inline distT="0" distB="0" distL="0" distR="0" wp14:anchorId="5CC1A163" wp14:editId="536E4655">
            <wp:extent cx="5943600" cy="105537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461BB" w14:textId="1188340C" w:rsidR="00192474" w:rsidRDefault="00192474" w:rsidP="00192474">
      <w:pPr>
        <w:rPr>
          <w:b/>
          <w:bCs/>
        </w:rPr>
      </w:pPr>
      <w:r w:rsidRPr="0005562E">
        <w:rPr>
          <w:b/>
          <w:bCs/>
        </w:rPr>
        <w:t>Read Many</w:t>
      </w:r>
    </w:p>
    <w:p w14:paraId="31416DE0" w14:textId="363EDFF9" w:rsidR="002B208C" w:rsidRPr="002B208C" w:rsidRDefault="002B208C" w:rsidP="00192474">
      <w:r>
        <w:rPr>
          <w:b/>
          <w:bCs/>
        </w:rPr>
        <w:tab/>
      </w:r>
      <w:r>
        <w:t xml:space="preserve">The read method can also return multiple documents. The find criteria on a non-unique field will return multiple documents. </w:t>
      </w:r>
    </w:p>
    <w:p w14:paraId="5A30DE76" w14:textId="77777777" w:rsidR="0005562E" w:rsidRPr="00B91069" w:rsidRDefault="0005562E" w:rsidP="0005562E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 w:rsidRPr="00B91069">
        <w:rPr>
          <w:sz w:val="22"/>
          <w:szCs w:val="22"/>
        </w:rPr>
        <w:t>Code Example</w:t>
      </w:r>
    </w:p>
    <w:p w14:paraId="38F0F39C" w14:textId="596326F5" w:rsidR="0005562E" w:rsidRPr="00B91069" w:rsidRDefault="0005562E" w:rsidP="004F3A95">
      <w:pPr>
        <w:pStyle w:val="Code"/>
        <w:framePr w:wrap="around" w:hAnchor="page" w:x="3577" w:y="125"/>
      </w:pPr>
      <w:proofErr w:type="spellStart"/>
      <w:proofErr w:type="gramStart"/>
      <w:r w:rsidRPr="0005562E">
        <w:t>shelter.read</w:t>
      </w:r>
      <w:proofErr w:type="spellEnd"/>
      <w:proofErr w:type="gramEnd"/>
      <w:r w:rsidRPr="0055462A">
        <w:t>({ "</w:t>
      </w:r>
      <w:proofErr w:type="spellStart"/>
      <w:r w:rsidRPr="0055462A">
        <w:t>animal_type</w:t>
      </w:r>
      <w:proofErr w:type="spellEnd"/>
      <w:r w:rsidRPr="0055462A">
        <w:t>" : "Cat</w:t>
      </w:r>
      <w:r>
        <w:t xml:space="preserve">" </w:t>
      </w:r>
      <w:r w:rsidRPr="0055462A">
        <w:t>})</w:t>
      </w:r>
    </w:p>
    <w:p w14:paraId="033AECDD" w14:textId="77777777" w:rsidR="0005562E" w:rsidRDefault="0005562E" w:rsidP="0005562E">
      <w:pPr>
        <w:pStyle w:val="Heading3"/>
        <w:keepNext w:val="0"/>
        <w:keepLines w:val="0"/>
        <w:suppressAutoHyphens/>
        <w:spacing w:before="0" w:line="240" w:lineRule="auto"/>
        <w:ind w:firstLine="630"/>
        <w:contextualSpacing/>
        <w:rPr>
          <w:sz w:val="22"/>
          <w:szCs w:val="22"/>
        </w:rPr>
      </w:pPr>
    </w:p>
    <w:p w14:paraId="5E58A373" w14:textId="77777777" w:rsidR="0005562E" w:rsidRDefault="0005562E" w:rsidP="0005562E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</w:p>
    <w:p w14:paraId="069D7A95" w14:textId="1C8CFBE8" w:rsidR="0005562E" w:rsidRPr="00B91069" w:rsidRDefault="004F3A95" w:rsidP="0005562E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>
        <w:rPr>
          <w:sz w:val="22"/>
          <w:szCs w:val="22"/>
        </w:rPr>
        <w:t>Returns</w:t>
      </w:r>
    </w:p>
    <w:p w14:paraId="6274649F" w14:textId="382B98EE" w:rsidR="0005562E" w:rsidRPr="00B91069" w:rsidRDefault="0005562E" w:rsidP="0005562E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>
        <w:rPr>
          <w:rFonts w:eastAsia="Times New Roman" w:cstheme="minorHAnsi"/>
          <w:i/>
          <w:color w:val="000000" w:themeColor="text1"/>
        </w:rPr>
        <w:t>Returns Cursor on success, or an exception on failure.</w:t>
      </w:r>
    </w:p>
    <w:p w14:paraId="264504F7" w14:textId="77777777" w:rsidR="0005562E" w:rsidRPr="00B91069" w:rsidRDefault="0005562E" w:rsidP="0005562E">
      <w:pPr>
        <w:spacing w:after="0" w:line="240" w:lineRule="auto"/>
        <w:rPr>
          <w:rFonts w:cstheme="minorHAnsi"/>
        </w:rPr>
      </w:pPr>
    </w:p>
    <w:p w14:paraId="40DC40C9" w14:textId="6A9CB020" w:rsidR="0005562E" w:rsidRPr="00B91069" w:rsidRDefault="0005562E" w:rsidP="0005562E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 w:rsidRPr="00B91069">
        <w:rPr>
          <w:sz w:val="22"/>
          <w:szCs w:val="22"/>
        </w:rPr>
        <w:lastRenderedPageBreak/>
        <w:t>Screenshot</w:t>
      </w:r>
      <w:r w:rsidR="00053909" w:rsidRPr="00053909">
        <w:rPr>
          <w:i/>
          <w:noProof/>
        </w:rPr>
        <w:drawing>
          <wp:inline distT="0" distB="0" distL="0" distR="0" wp14:anchorId="441C9DD5" wp14:editId="2B796176">
            <wp:extent cx="5943600" cy="1672590"/>
            <wp:effectExtent l="0" t="0" r="0" b="381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A1A64" w14:textId="6AA9BA9D" w:rsidR="004F3A95" w:rsidRDefault="004F3A95">
      <w:pPr>
        <w:rPr>
          <w:rFonts w:eastAsia="Times New Roman" w:cstheme="minorHAnsi"/>
          <w:b/>
          <w:bCs/>
          <w:color w:val="000000" w:themeColor="text1"/>
        </w:rPr>
      </w:pPr>
    </w:p>
    <w:p w14:paraId="52845BA9" w14:textId="25233251" w:rsidR="00B91069" w:rsidRPr="002B208C" w:rsidRDefault="004F3A95" w:rsidP="00B91069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iCs/>
          <w:color w:val="000000" w:themeColor="text1"/>
        </w:rPr>
      </w:pPr>
      <w:r w:rsidRPr="002B208C">
        <w:rPr>
          <w:rFonts w:eastAsia="Times New Roman" w:cstheme="minorHAnsi"/>
          <w:b/>
          <w:bCs/>
          <w:iCs/>
          <w:color w:val="000000" w:themeColor="text1"/>
        </w:rPr>
        <w:t>Update</w:t>
      </w:r>
    </w:p>
    <w:p w14:paraId="524E259E" w14:textId="58321AC5" w:rsidR="002B208C" w:rsidRDefault="002B208C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ab/>
        <w:t xml:space="preserve">The update method will update or add fields. It is not a full document replacement. If the </w:t>
      </w:r>
      <w:r w:rsidR="00F83628">
        <w:rPr>
          <w:rFonts w:eastAsia="Times New Roman" w:cstheme="minorHAnsi"/>
          <w:iCs/>
          <w:color w:val="000000" w:themeColor="text1"/>
        </w:rPr>
        <w:t>find criteria matches more than one document all documents matched will be changed.</w:t>
      </w:r>
    </w:p>
    <w:p w14:paraId="4DDD7BAB" w14:textId="77777777" w:rsidR="002B208C" w:rsidRDefault="002B208C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61C6C3B5" w14:textId="77777777" w:rsidR="004B1E27" w:rsidRPr="00B91069" w:rsidRDefault="004B1E27" w:rsidP="004B1E27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 w:rsidRPr="00B91069">
        <w:rPr>
          <w:sz w:val="22"/>
          <w:szCs w:val="22"/>
        </w:rPr>
        <w:t>Code Example</w:t>
      </w:r>
    </w:p>
    <w:p w14:paraId="214ED730" w14:textId="237AC62C" w:rsidR="004B1E27" w:rsidRPr="00B91069" w:rsidRDefault="004B1E27" w:rsidP="004B1E27">
      <w:pPr>
        <w:pStyle w:val="Code"/>
        <w:framePr w:wrap="around" w:hAnchor="page" w:x="2113" w:y="90"/>
      </w:pPr>
      <w:proofErr w:type="spellStart"/>
      <w:proofErr w:type="gramStart"/>
      <w:r w:rsidRPr="0005562E">
        <w:t>shelter.</w:t>
      </w:r>
      <w:r>
        <w:t>update</w:t>
      </w:r>
      <w:proofErr w:type="spellEnd"/>
      <w:proofErr w:type="gramEnd"/>
      <w:r w:rsidRPr="0055462A">
        <w:t>(</w:t>
      </w:r>
      <w:r w:rsidRPr="004B1E27">
        <w:t>{ "</w:t>
      </w:r>
      <w:proofErr w:type="spellStart"/>
      <w:r w:rsidRPr="004B1E27">
        <w:t>animal_id</w:t>
      </w:r>
      <w:proofErr w:type="spellEnd"/>
      <w:r w:rsidRPr="004B1E27">
        <w:t>" : "A99999" }</w:t>
      </w:r>
      <w:r>
        <w:t xml:space="preserve">, </w:t>
      </w:r>
      <w:r w:rsidRPr="004B1E27">
        <w:t>{ 'name': 'Smelly Cat' }</w:t>
      </w:r>
      <w:r w:rsidRPr="0055462A">
        <w:t>)</w:t>
      </w:r>
    </w:p>
    <w:p w14:paraId="68A21D82" w14:textId="77777777" w:rsidR="004B1E27" w:rsidRDefault="004B1E27" w:rsidP="004B1E27">
      <w:pPr>
        <w:pStyle w:val="Heading3"/>
        <w:keepNext w:val="0"/>
        <w:keepLines w:val="0"/>
        <w:suppressAutoHyphens/>
        <w:spacing w:before="0" w:line="240" w:lineRule="auto"/>
        <w:ind w:firstLine="630"/>
        <w:contextualSpacing/>
        <w:rPr>
          <w:sz w:val="22"/>
          <w:szCs w:val="22"/>
        </w:rPr>
      </w:pPr>
    </w:p>
    <w:p w14:paraId="2E52F299" w14:textId="77777777" w:rsidR="004B1E27" w:rsidRDefault="004B1E27" w:rsidP="004B1E27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</w:p>
    <w:p w14:paraId="3F31A06A" w14:textId="77777777" w:rsidR="004B1E27" w:rsidRPr="00B91069" w:rsidRDefault="004B1E27" w:rsidP="004B1E27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>
        <w:rPr>
          <w:sz w:val="22"/>
          <w:szCs w:val="22"/>
        </w:rPr>
        <w:t>Returns</w:t>
      </w:r>
    </w:p>
    <w:p w14:paraId="6DE3CB43" w14:textId="279DDBCC" w:rsidR="004B1E27" w:rsidRPr="00B91069" w:rsidRDefault="004B1E27" w:rsidP="004B1E27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>
        <w:rPr>
          <w:rFonts w:eastAsia="Times New Roman" w:cstheme="minorHAnsi"/>
          <w:i/>
          <w:color w:val="000000" w:themeColor="text1"/>
        </w:rPr>
        <w:t xml:space="preserve">Returns </w:t>
      </w:r>
      <w:proofErr w:type="spellStart"/>
      <w:r w:rsidR="00BB4BC4">
        <w:rPr>
          <w:rFonts w:eastAsia="Times New Roman" w:cstheme="minorHAnsi"/>
          <w:i/>
          <w:color w:val="000000" w:themeColor="text1"/>
        </w:rPr>
        <w:t>PyMongo</w:t>
      </w:r>
      <w:proofErr w:type="spellEnd"/>
      <w:r w:rsidR="00BB4BC4">
        <w:rPr>
          <w:rFonts w:eastAsia="Times New Roman" w:cstheme="minorHAnsi"/>
          <w:i/>
          <w:color w:val="000000" w:themeColor="text1"/>
        </w:rPr>
        <w:t xml:space="preserve"> </w:t>
      </w:r>
      <w:proofErr w:type="spellStart"/>
      <w:r w:rsidR="00BB4BC4">
        <w:rPr>
          <w:rFonts w:eastAsia="Times New Roman" w:cstheme="minorHAnsi"/>
          <w:i/>
          <w:color w:val="000000" w:themeColor="text1"/>
        </w:rPr>
        <w:t>UpdateResult</w:t>
      </w:r>
      <w:proofErr w:type="spellEnd"/>
      <w:r>
        <w:rPr>
          <w:rFonts w:eastAsia="Times New Roman" w:cstheme="minorHAnsi"/>
          <w:i/>
          <w:color w:val="000000" w:themeColor="text1"/>
        </w:rPr>
        <w:t xml:space="preserve"> on success, or an exception on failure.</w:t>
      </w:r>
    </w:p>
    <w:p w14:paraId="56F9B17D" w14:textId="77777777" w:rsidR="004B1E27" w:rsidRPr="00B91069" w:rsidRDefault="004B1E27" w:rsidP="004B1E27">
      <w:pPr>
        <w:spacing w:after="0" w:line="240" w:lineRule="auto"/>
        <w:rPr>
          <w:rFonts w:cstheme="minorHAnsi"/>
        </w:rPr>
      </w:pPr>
    </w:p>
    <w:p w14:paraId="441AF4D5" w14:textId="2A4A76EB" w:rsidR="004B1E27" w:rsidRDefault="004B1E27" w:rsidP="004B1E27">
      <w:pPr>
        <w:pStyle w:val="Heading3"/>
        <w:keepNext w:val="0"/>
        <w:keepLines w:val="0"/>
        <w:suppressAutoHyphens/>
        <w:spacing w:before="0" w:line="240" w:lineRule="auto"/>
        <w:contextualSpacing/>
        <w:rPr>
          <w:i/>
          <w:noProof/>
        </w:rPr>
      </w:pPr>
      <w:r w:rsidRPr="00B91069">
        <w:rPr>
          <w:sz w:val="22"/>
          <w:szCs w:val="22"/>
        </w:rPr>
        <w:t>Screenshot</w:t>
      </w:r>
    </w:p>
    <w:p w14:paraId="05C0D1A6" w14:textId="7BF83A98" w:rsidR="009C2ACD" w:rsidRPr="009C2ACD" w:rsidRDefault="009C2ACD" w:rsidP="009C2ACD">
      <w:r w:rsidRPr="009C2ACD">
        <w:rPr>
          <w:noProof/>
        </w:rPr>
        <w:drawing>
          <wp:inline distT="0" distB="0" distL="0" distR="0" wp14:anchorId="7CECC753" wp14:editId="5BDDAA3F">
            <wp:extent cx="5943600" cy="1466215"/>
            <wp:effectExtent l="0" t="0" r="0" b="63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5DF5D" w14:textId="77777777" w:rsidR="004B1E27" w:rsidRDefault="004B1E27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34F1C52A" w14:textId="77777777" w:rsidR="004F3A95" w:rsidRDefault="004F3A95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59AA82E7" w14:textId="2A2E94D9" w:rsidR="004F3A95" w:rsidRPr="009C2ACD" w:rsidRDefault="004F3A95" w:rsidP="00B91069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iCs/>
          <w:color w:val="000000" w:themeColor="text1"/>
        </w:rPr>
      </w:pPr>
      <w:r w:rsidRPr="009C2ACD">
        <w:rPr>
          <w:rFonts w:eastAsia="Times New Roman" w:cstheme="minorHAnsi"/>
          <w:b/>
          <w:bCs/>
          <w:iCs/>
          <w:color w:val="000000" w:themeColor="text1"/>
        </w:rPr>
        <w:t xml:space="preserve">Delete </w:t>
      </w:r>
    </w:p>
    <w:p w14:paraId="53E18D97" w14:textId="2EF5F0FE" w:rsidR="004F3A95" w:rsidRPr="004F3A95" w:rsidRDefault="004F3A95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ab/>
      </w:r>
      <w:r w:rsidR="009C2ACD">
        <w:rPr>
          <w:rFonts w:eastAsia="Times New Roman" w:cstheme="minorHAnsi"/>
          <w:iCs/>
          <w:color w:val="000000" w:themeColor="text1"/>
        </w:rPr>
        <w:t xml:space="preserve">The delete method will remove 1 or more documents from the collection. </w:t>
      </w:r>
    </w:p>
    <w:p w14:paraId="214790A8" w14:textId="77777777" w:rsidR="009C2ACD" w:rsidRDefault="009C2ACD" w:rsidP="009C2ACD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</w:p>
    <w:p w14:paraId="7488F502" w14:textId="6B39BE54" w:rsidR="009C2ACD" w:rsidRPr="00B91069" w:rsidRDefault="009C2ACD" w:rsidP="009C2ACD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 w:rsidRPr="00B91069">
        <w:rPr>
          <w:sz w:val="22"/>
          <w:szCs w:val="22"/>
        </w:rPr>
        <w:t>Code Example</w:t>
      </w:r>
    </w:p>
    <w:p w14:paraId="452C4B88" w14:textId="57A38452" w:rsidR="009C2ACD" w:rsidRPr="00B91069" w:rsidRDefault="009C2ACD" w:rsidP="009C2ACD">
      <w:pPr>
        <w:pStyle w:val="Code"/>
        <w:framePr w:wrap="around" w:hAnchor="page" w:x="2113" w:y="90"/>
      </w:pPr>
      <w:proofErr w:type="spellStart"/>
      <w:proofErr w:type="gramStart"/>
      <w:r w:rsidRPr="0005562E">
        <w:t>shelter.</w:t>
      </w:r>
      <w:r>
        <w:t>delete</w:t>
      </w:r>
      <w:proofErr w:type="spellEnd"/>
      <w:proofErr w:type="gramEnd"/>
      <w:r w:rsidRPr="0055462A">
        <w:t>(</w:t>
      </w:r>
      <w:r w:rsidRPr="004B1E27">
        <w:t>{ "</w:t>
      </w:r>
      <w:proofErr w:type="spellStart"/>
      <w:r w:rsidRPr="004B1E27">
        <w:t>animal_id</w:t>
      </w:r>
      <w:proofErr w:type="spellEnd"/>
      <w:r w:rsidRPr="004B1E27">
        <w:t>" : "A99999"</w:t>
      </w:r>
      <w:r>
        <w:t xml:space="preserve"> }</w:t>
      </w:r>
      <w:r w:rsidRPr="0055462A">
        <w:t>)</w:t>
      </w:r>
    </w:p>
    <w:p w14:paraId="4F5A84E2" w14:textId="77777777" w:rsidR="009C2ACD" w:rsidRDefault="009C2ACD" w:rsidP="009C2ACD">
      <w:pPr>
        <w:pStyle w:val="Heading3"/>
        <w:keepNext w:val="0"/>
        <w:keepLines w:val="0"/>
        <w:suppressAutoHyphens/>
        <w:spacing w:before="0" w:line="240" w:lineRule="auto"/>
        <w:ind w:firstLine="630"/>
        <w:contextualSpacing/>
        <w:rPr>
          <w:sz w:val="22"/>
          <w:szCs w:val="22"/>
        </w:rPr>
      </w:pPr>
    </w:p>
    <w:p w14:paraId="5EA8C231" w14:textId="77777777" w:rsidR="009C2ACD" w:rsidRDefault="009C2ACD" w:rsidP="009C2ACD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</w:p>
    <w:p w14:paraId="0B2EC7D1" w14:textId="77777777" w:rsidR="009C2ACD" w:rsidRPr="00B91069" w:rsidRDefault="009C2ACD" w:rsidP="009C2ACD">
      <w:pPr>
        <w:pStyle w:val="Heading3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>
        <w:rPr>
          <w:sz w:val="22"/>
          <w:szCs w:val="22"/>
        </w:rPr>
        <w:t>Returns</w:t>
      </w:r>
    </w:p>
    <w:p w14:paraId="1CB453A0" w14:textId="30FBED19" w:rsidR="009C2ACD" w:rsidRPr="00B91069" w:rsidRDefault="009C2ACD" w:rsidP="009C2ACD">
      <w:pPr>
        <w:suppressAutoHyphens/>
        <w:spacing w:after="0" w:line="240" w:lineRule="auto"/>
        <w:ind w:left="630"/>
        <w:contextualSpacing/>
        <w:rPr>
          <w:rFonts w:eastAsia="Times New Roman" w:cstheme="minorHAnsi"/>
          <w:i/>
          <w:color w:val="000000" w:themeColor="text1"/>
        </w:rPr>
      </w:pPr>
      <w:r>
        <w:rPr>
          <w:rFonts w:eastAsia="Times New Roman" w:cstheme="minorHAnsi"/>
          <w:i/>
          <w:color w:val="000000" w:themeColor="text1"/>
        </w:rPr>
        <w:t xml:space="preserve">Returns </w:t>
      </w:r>
      <w:proofErr w:type="spellStart"/>
      <w:r>
        <w:rPr>
          <w:rFonts w:eastAsia="Times New Roman" w:cstheme="minorHAnsi"/>
          <w:i/>
          <w:color w:val="000000" w:themeColor="text1"/>
        </w:rPr>
        <w:t>PyMongo</w:t>
      </w:r>
      <w:proofErr w:type="spellEnd"/>
      <w:r>
        <w:rPr>
          <w:rFonts w:eastAsia="Times New Roman" w:cstheme="minorHAnsi"/>
          <w:i/>
          <w:color w:val="000000" w:themeColor="text1"/>
        </w:rPr>
        <w:t xml:space="preserve"> </w:t>
      </w:r>
      <w:proofErr w:type="spellStart"/>
      <w:r w:rsidR="00C17414">
        <w:rPr>
          <w:rFonts w:eastAsia="Times New Roman" w:cstheme="minorHAnsi"/>
          <w:i/>
          <w:color w:val="000000" w:themeColor="text1"/>
        </w:rPr>
        <w:t>Delete</w:t>
      </w:r>
      <w:r>
        <w:rPr>
          <w:rFonts w:eastAsia="Times New Roman" w:cstheme="minorHAnsi"/>
          <w:i/>
          <w:color w:val="000000" w:themeColor="text1"/>
        </w:rPr>
        <w:t>Result</w:t>
      </w:r>
      <w:proofErr w:type="spellEnd"/>
      <w:r>
        <w:rPr>
          <w:rFonts w:eastAsia="Times New Roman" w:cstheme="minorHAnsi"/>
          <w:i/>
          <w:color w:val="000000" w:themeColor="text1"/>
        </w:rPr>
        <w:t xml:space="preserve"> on success, or an exception on failure.</w:t>
      </w:r>
    </w:p>
    <w:p w14:paraId="4CF8EB87" w14:textId="77777777" w:rsidR="009C2ACD" w:rsidRPr="00B91069" w:rsidRDefault="009C2ACD" w:rsidP="009C2ACD">
      <w:pPr>
        <w:spacing w:after="0" w:line="240" w:lineRule="auto"/>
        <w:rPr>
          <w:rFonts w:cstheme="minorHAnsi"/>
        </w:rPr>
      </w:pPr>
    </w:p>
    <w:p w14:paraId="2D98FBE4" w14:textId="77777777" w:rsidR="00C17414" w:rsidRDefault="00C17414">
      <w:pPr>
        <w:rPr>
          <w:b/>
          <w:bCs/>
        </w:rPr>
      </w:pPr>
      <w:r>
        <w:rPr>
          <w:b/>
          <w:bCs/>
        </w:rPr>
        <w:br w:type="page"/>
      </w:r>
    </w:p>
    <w:p w14:paraId="48333046" w14:textId="4BC3B238" w:rsidR="004F3A95" w:rsidRPr="009C2ACD" w:rsidRDefault="009C2ACD" w:rsidP="009C2AC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iCs/>
          <w:color w:val="000000" w:themeColor="text1"/>
        </w:rPr>
      </w:pPr>
      <w:r w:rsidRPr="009C2ACD">
        <w:rPr>
          <w:b/>
          <w:bCs/>
        </w:rPr>
        <w:lastRenderedPageBreak/>
        <w:t>Screenshot</w:t>
      </w:r>
    </w:p>
    <w:p w14:paraId="00C798B1" w14:textId="0F51B5E6" w:rsidR="009C2ACD" w:rsidRDefault="009C2ACD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9C2ACD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4A4CCC3" wp14:editId="5150441C">
            <wp:extent cx="3673158" cy="1440305"/>
            <wp:effectExtent l="0" t="0" r="3810" b="7620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73158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BF638" w14:textId="1EB287FE" w:rsidR="009C2ACD" w:rsidRDefault="009C2ACD" w:rsidP="009C2ACD"/>
    <w:p w14:paraId="4217E680" w14:textId="27AD22A4" w:rsidR="00992D23" w:rsidRDefault="00992D23" w:rsidP="009C2ACD">
      <w:pPr>
        <w:rPr>
          <w:b/>
          <w:bCs/>
        </w:rPr>
      </w:pPr>
      <w:r w:rsidRPr="00992D23">
        <w:rPr>
          <w:b/>
          <w:bCs/>
        </w:rPr>
        <w:t>Module in Action</w:t>
      </w:r>
    </w:p>
    <w:p w14:paraId="3816A95F" w14:textId="0E6FA8D2" w:rsidR="00B90F4B" w:rsidRDefault="00B90F4B" w:rsidP="009C2ACD">
      <w:pPr>
        <w:rPr>
          <w:b/>
          <w:bCs/>
        </w:rPr>
      </w:pPr>
      <w:r>
        <w:rPr>
          <w:b/>
          <w:bCs/>
        </w:rPr>
        <w:t>When the application runs</w:t>
      </w:r>
      <w:r w:rsidR="00866A29">
        <w:rPr>
          <w:b/>
          <w:bCs/>
        </w:rPr>
        <w:t>, the default is to list all animals from the shelter database.</w:t>
      </w:r>
    </w:p>
    <w:p w14:paraId="1A961B38" w14:textId="02AE38BF" w:rsidR="00992D23" w:rsidRDefault="00B90F4B" w:rsidP="009C2ACD">
      <w:pPr>
        <w:rPr>
          <w:b/>
          <w:bCs/>
        </w:rPr>
      </w:pPr>
      <w:r w:rsidRPr="00B90F4B">
        <w:rPr>
          <w:b/>
          <w:bCs/>
        </w:rPr>
        <w:drawing>
          <wp:inline distT="0" distB="0" distL="0" distR="0" wp14:anchorId="2DB3E597" wp14:editId="0AA72A0B">
            <wp:extent cx="5943600" cy="2926715"/>
            <wp:effectExtent l="0" t="0" r="0" b="6985"/>
            <wp:docPr id="4" name="Picture 4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3AE62" w14:textId="1E05CBE2" w:rsidR="00866A29" w:rsidRDefault="00866A29">
      <w:pPr>
        <w:rPr>
          <w:b/>
          <w:bCs/>
        </w:rPr>
      </w:pPr>
      <w:r>
        <w:rPr>
          <w:b/>
          <w:bCs/>
        </w:rPr>
        <w:br w:type="page"/>
      </w:r>
    </w:p>
    <w:p w14:paraId="5F6B6542" w14:textId="49AAE2D7" w:rsidR="00866A29" w:rsidRDefault="00866A29" w:rsidP="009C2ACD">
      <w:pPr>
        <w:rPr>
          <w:b/>
          <w:bCs/>
        </w:rPr>
      </w:pPr>
      <w:r>
        <w:rPr>
          <w:b/>
          <w:bCs/>
        </w:rPr>
        <w:lastRenderedPageBreak/>
        <w:t>When a row is selected using the radial buttons on the left in the data table the map displays a marker for the shelter location of the animal.  When the marker is selected it will show the animal's name (if available) and breed.</w:t>
      </w:r>
    </w:p>
    <w:p w14:paraId="28AD5970" w14:textId="7F1A07F8" w:rsidR="00866A29" w:rsidRDefault="00866A29" w:rsidP="009C2ACD">
      <w:pPr>
        <w:rPr>
          <w:b/>
          <w:bCs/>
        </w:rPr>
      </w:pPr>
      <w:r>
        <w:rPr>
          <w:b/>
          <w:bCs/>
        </w:rPr>
        <w:t>The pie chart represents the percentages each breed makes from the data table. Breed counts below a certain threshold are grouped under "Other breeds."</w:t>
      </w:r>
    </w:p>
    <w:p w14:paraId="2E20AD42" w14:textId="226C833A" w:rsidR="00B90F4B" w:rsidRDefault="00B90F4B" w:rsidP="009C2ACD">
      <w:pPr>
        <w:rPr>
          <w:b/>
          <w:bCs/>
        </w:rPr>
      </w:pPr>
      <w:r w:rsidRPr="00B90F4B">
        <w:rPr>
          <w:b/>
          <w:bCs/>
        </w:rPr>
        <w:drawing>
          <wp:inline distT="0" distB="0" distL="0" distR="0" wp14:anchorId="27000BE9" wp14:editId="2AB84EA3">
            <wp:extent cx="5943600" cy="2567305"/>
            <wp:effectExtent l="0" t="0" r="0" b="4445"/>
            <wp:docPr id="7" name="Picture 7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4D49B" w14:textId="46BAD6DF" w:rsidR="00B90F4B" w:rsidRDefault="00866A29" w:rsidP="009C2ACD">
      <w:pPr>
        <w:rPr>
          <w:b/>
          <w:bCs/>
        </w:rPr>
      </w:pPr>
      <w:r>
        <w:rPr>
          <w:b/>
          <w:bCs/>
        </w:rPr>
        <w:t xml:space="preserve">There are four buttons to filter the data. </w:t>
      </w:r>
    </w:p>
    <w:p w14:paraId="127109AC" w14:textId="77777777" w:rsidR="00866A29" w:rsidRDefault="00866A29">
      <w:pPr>
        <w:rPr>
          <w:b/>
          <w:bCs/>
        </w:rPr>
      </w:pPr>
      <w:r>
        <w:rPr>
          <w:b/>
          <w:bCs/>
        </w:rPr>
        <w:br w:type="page"/>
      </w:r>
    </w:p>
    <w:p w14:paraId="08D1F405" w14:textId="64AE6BF9" w:rsidR="00866A29" w:rsidRDefault="00866A29" w:rsidP="009C2ACD">
      <w:pPr>
        <w:rPr>
          <w:b/>
          <w:bCs/>
        </w:rPr>
      </w:pPr>
      <w:r>
        <w:rPr>
          <w:b/>
          <w:bCs/>
        </w:rPr>
        <w:lastRenderedPageBreak/>
        <w:t>Water</w:t>
      </w:r>
    </w:p>
    <w:p w14:paraId="318FA7D4" w14:textId="56A8E951" w:rsidR="00866A29" w:rsidRDefault="00866A29" w:rsidP="009C2ACD">
      <w:pPr>
        <w:rPr>
          <w:b/>
          <w:bCs/>
        </w:rPr>
      </w:pPr>
      <w:r>
        <w:rPr>
          <w:b/>
          <w:bCs/>
        </w:rPr>
        <w:tab/>
        <w:t>The water button will show animals that are suitable for water rescue.</w:t>
      </w:r>
    </w:p>
    <w:p w14:paraId="290BA976" w14:textId="158CD9A3" w:rsidR="00866A29" w:rsidRDefault="00866A29" w:rsidP="009C2ACD">
      <w:pPr>
        <w:rPr>
          <w:b/>
          <w:bCs/>
        </w:rPr>
      </w:pPr>
      <w:r w:rsidRPr="00866A29">
        <w:rPr>
          <w:b/>
          <w:bCs/>
        </w:rPr>
        <w:drawing>
          <wp:inline distT="0" distB="0" distL="0" distR="0" wp14:anchorId="6513A52F" wp14:editId="11577EF6">
            <wp:extent cx="5943600" cy="353822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253B5" w14:textId="77777777" w:rsidR="00866A29" w:rsidRDefault="00866A29">
      <w:pPr>
        <w:rPr>
          <w:b/>
          <w:bCs/>
        </w:rPr>
      </w:pPr>
      <w:r>
        <w:rPr>
          <w:b/>
          <w:bCs/>
        </w:rPr>
        <w:br w:type="page"/>
      </w:r>
    </w:p>
    <w:p w14:paraId="578606FF" w14:textId="30EE752F" w:rsidR="00866A29" w:rsidRDefault="00866A29" w:rsidP="009C2ACD">
      <w:pPr>
        <w:rPr>
          <w:b/>
          <w:bCs/>
        </w:rPr>
      </w:pPr>
      <w:r>
        <w:rPr>
          <w:b/>
          <w:bCs/>
        </w:rPr>
        <w:lastRenderedPageBreak/>
        <w:t>Mountain</w:t>
      </w:r>
    </w:p>
    <w:p w14:paraId="4305E9AA" w14:textId="3AEA3EC3" w:rsidR="00866A29" w:rsidRDefault="00866A29" w:rsidP="009C2ACD">
      <w:pPr>
        <w:rPr>
          <w:b/>
          <w:bCs/>
        </w:rPr>
      </w:pPr>
      <w:r>
        <w:rPr>
          <w:b/>
          <w:bCs/>
        </w:rPr>
        <w:t>The mountain button will filter the data for animals that are suitable for mountain and wilderness rescue.</w:t>
      </w:r>
    </w:p>
    <w:p w14:paraId="47769B14" w14:textId="599E5010" w:rsidR="00866A29" w:rsidRDefault="00866A29" w:rsidP="009C2ACD">
      <w:pPr>
        <w:rPr>
          <w:b/>
          <w:bCs/>
        </w:rPr>
      </w:pPr>
      <w:r w:rsidRPr="00866A29">
        <w:rPr>
          <w:b/>
          <w:bCs/>
        </w:rPr>
        <w:drawing>
          <wp:inline distT="0" distB="0" distL="0" distR="0" wp14:anchorId="2EF03467" wp14:editId="5C688621">
            <wp:extent cx="5943600" cy="3554730"/>
            <wp:effectExtent l="0" t="0" r="0" b="7620"/>
            <wp:docPr id="11" name="Picture 1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6BE69" w14:textId="77777777" w:rsidR="00C86971" w:rsidRDefault="00C86971">
      <w:pPr>
        <w:rPr>
          <w:b/>
          <w:bCs/>
        </w:rPr>
      </w:pPr>
      <w:r>
        <w:rPr>
          <w:b/>
          <w:bCs/>
        </w:rPr>
        <w:br w:type="page"/>
      </w:r>
    </w:p>
    <w:p w14:paraId="1B37552C" w14:textId="611DE4FE" w:rsidR="00C86971" w:rsidRDefault="00C86971" w:rsidP="009C2ACD">
      <w:pPr>
        <w:rPr>
          <w:b/>
          <w:bCs/>
        </w:rPr>
      </w:pPr>
      <w:r>
        <w:rPr>
          <w:b/>
          <w:bCs/>
        </w:rPr>
        <w:lastRenderedPageBreak/>
        <w:t>Disaster</w:t>
      </w:r>
    </w:p>
    <w:p w14:paraId="5F0E67F2" w14:textId="4C515AF9" w:rsidR="00C86971" w:rsidRDefault="00C86971" w:rsidP="009C2ACD">
      <w:pPr>
        <w:rPr>
          <w:b/>
          <w:bCs/>
        </w:rPr>
      </w:pPr>
      <w:r>
        <w:rPr>
          <w:b/>
          <w:bCs/>
        </w:rPr>
        <w:t>The disaster button will filter the data for animals that are suitable for disaster search and rescue.</w:t>
      </w:r>
    </w:p>
    <w:p w14:paraId="681BCEE2" w14:textId="7923AFB0" w:rsidR="00C86971" w:rsidRDefault="00C86971" w:rsidP="009C2ACD">
      <w:pPr>
        <w:rPr>
          <w:b/>
          <w:bCs/>
        </w:rPr>
      </w:pPr>
      <w:r w:rsidRPr="00C86971">
        <w:rPr>
          <w:b/>
          <w:bCs/>
        </w:rPr>
        <w:drawing>
          <wp:inline distT="0" distB="0" distL="0" distR="0" wp14:anchorId="2EE9BC29" wp14:editId="3CBAB0D0">
            <wp:extent cx="5943600" cy="3229610"/>
            <wp:effectExtent l="0" t="0" r="0" b="8890"/>
            <wp:docPr id="12" name="Picture 1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7E234" w14:textId="067FA6C4" w:rsidR="00C86971" w:rsidRDefault="00C86971" w:rsidP="009C2ACD">
      <w:pPr>
        <w:rPr>
          <w:b/>
          <w:bCs/>
        </w:rPr>
      </w:pPr>
      <w:r>
        <w:rPr>
          <w:b/>
          <w:bCs/>
        </w:rPr>
        <w:t>Reset</w:t>
      </w:r>
    </w:p>
    <w:p w14:paraId="6A2D52E4" w14:textId="2806BF89" w:rsidR="00C86971" w:rsidRDefault="00C86971" w:rsidP="009C2ACD">
      <w:pPr>
        <w:rPr>
          <w:b/>
          <w:bCs/>
        </w:rPr>
      </w:pPr>
      <w:r>
        <w:rPr>
          <w:b/>
          <w:bCs/>
        </w:rPr>
        <w:t>The reset button will remove the filter and return all records.</w:t>
      </w:r>
    </w:p>
    <w:p w14:paraId="25EEA0A5" w14:textId="77777777" w:rsidR="00C86971" w:rsidRPr="00992D23" w:rsidRDefault="00C86971" w:rsidP="009C2ACD">
      <w:pPr>
        <w:rPr>
          <w:b/>
          <w:bCs/>
        </w:rPr>
      </w:pPr>
    </w:p>
    <w:p w14:paraId="4DFEEC8F" w14:textId="5185457C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Contact</w:t>
      </w:r>
    </w:p>
    <w:p w14:paraId="38BD416F" w14:textId="2DE54E60" w:rsidR="008839D7" w:rsidRPr="00B91069" w:rsidRDefault="00661F8F" w:rsidP="004F3A95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Cory Remick cory.remick@snhu.edu</w:t>
      </w:r>
    </w:p>
    <w:sectPr w:rsidR="008839D7" w:rsidRPr="00B91069" w:rsidSect="00045D5E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A64C4" w14:textId="77777777" w:rsidR="00214485" w:rsidRDefault="00214485" w:rsidP="00365759">
      <w:pPr>
        <w:spacing w:after="0" w:line="240" w:lineRule="auto"/>
      </w:pPr>
      <w:r>
        <w:separator/>
      </w:r>
    </w:p>
  </w:endnote>
  <w:endnote w:type="continuationSeparator" w:id="0">
    <w:p w14:paraId="2A485EB6" w14:textId="77777777" w:rsidR="00214485" w:rsidRDefault="00214485" w:rsidP="00365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482A2" w14:textId="60CCA940" w:rsidR="003154C1" w:rsidRPr="003154C1" w:rsidRDefault="003154C1" w:rsidP="003154C1">
    <w:pPr>
      <w:pStyle w:val="NormalWeb"/>
      <w:spacing w:before="0" w:beforeAutospacing="0" w:after="0" w:afterAutospacing="0"/>
      <w:rPr>
        <w:rFonts w:asciiTheme="minorHAnsi" w:hAnsiTheme="minorHAnsi" w:cstheme="minorHAnsi"/>
        <w:color w:val="000000" w:themeColor="text1"/>
        <w:sz w:val="20"/>
        <w:szCs w:val="20"/>
      </w:rPr>
    </w:pPr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Note: This template has been adapted from the following sample templates: </w:t>
    </w:r>
    <w:hyperlink r:id="rId1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>Make a READM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, </w:t>
    </w:r>
    <w:hyperlink r:id="rId2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>Best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 xml:space="preserve"> 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README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 xml:space="preserve"> 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Templat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, and </w:t>
    </w:r>
    <w:hyperlink r:id="rId3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 xml:space="preserve">A Beginners Guide to 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>W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riting a Kickass READM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>.</w:t>
    </w:r>
  </w:p>
  <w:p w14:paraId="75F8F2A5" w14:textId="77777777" w:rsidR="003154C1" w:rsidRDefault="003154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0FB51" w14:textId="77777777" w:rsidR="00214485" w:rsidRDefault="00214485" w:rsidP="00365759">
      <w:pPr>
        <w:spacing w:after="0" w:line="240" w:lineRule="auto"/>
      </w:pPr>
      <w:r>
        <w:separator/>
      </w:r>
    </w:p>
  </w:footnote>
  <w:footnote w:type="continuationSeparator" w:id="0">
    <w:p w14:paraId="0E200E03" w14:textId="77777777" w:rsidR="00214485" w:rsidRDefault="00214485" w:rsidP="003657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E6DF1" w14:textId="58458E35" w:rsidR="00365759" w:rsidRDefault="00310F54" w:rsidP="00365759">
    <w:pPr>
      <w:pStyle w:val="Header"/>
      <w:suppressAutoHyphens/>
      <w:spacing w:after="200"/>
      <w:jc w:val="center"/>
    </w:pPr>
    <w:r>
      <w:rPr>
        <w:noProof/>
      </w:rPr>
      <w:drawing>
        <wp:inline distT="0" distB="0" distL="0" distR="0" wp14:anchorId="7F6D59F9" wp14:editId="49FF4B0F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DF2724"/>
    <w:multiLevelType w:val="hybridMultilevel"/>
    <w:tmpl w:val="8EF4B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FA344E"/>
    <w:multiLevelType w:val="hybridMultilevel"/>
    <w:tmpl w:val="CA0EEE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A2817B6"/>
    <w:multiLevelType w:val="hybridMultilevel"/>
    <w:tmpl w:val="8758A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8439E6"/>
    <w:multiLevelType w:val="hybridMultilevel"/>
    <w:tmpl w:val="D6AE7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7117063">
    <w:abstractNumId w:val="3"/>
  </w:num>
  <w:num w:numId="2" w16cid:durableId="1789464972">
    <w:abstractNumId w:val="3"/>
  </w:num>
  <w:num w:numId="3" w16cid:durableId="376784779">
    <w:abstractNumId w:val="0"/>
  </w:num>
  <w:num w:numId="4" w16cid:durableId="273755436">
    <w:abstractNumId w:val="2"/>
  </w:num>
  <w:num w:numId="5" w16cid:durableId="4788856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GIjNLI0tDSzMjMxMjcyUdpeDU4uLM/DyQAuNaAHdjThYsAAAA"/>
  </w:docVars>
  <w:rsids>
    <w:rsidRoot w:val="00E5141B"/>
    <w:rsid w:val="00023D21"/>
    <w:rsid w:val="00045D5E"/>
    <w:rsid w:val="00053909"/>
    <w:rsid w:val="0005562E"/>
    <w:rsid w:val="00085B07"/>
    <w:rsid w:val="000A53B7"/>
    <w:rsid w:val="000B7A66"/>
    <w:rsid w:val="000F4AB8"/>
    <w:rsid w:val="001109AD"/>
    <w:rsid w:val="00130956"/>
    <w:rsid w:val="001525E8"/>
    <w:rsid w:val="00192474"/>
    <w:rsid w:val="00195D34"/>
    <w:rsid w:val="0020165D"/>
    <w:rsid w:val="00214485"/>
    <w:rsid w:val="002B208C"/>
    <w:rsid w:val="002E7106"/>
    <w:rsid w:val="00310F54"/>
    <w:rsid w:val="003154C1"/>
    <w:rsid w:val="00341AFD"/>
    <w:rsid w:val="00365759"/>
    <w:rsid w:val="0038616B"/>
    <w:rsid w:val="00407E37"/>
    <w:rsid w:val="0041518E"/>
    <w:rsid w:val="004A432A"/>
    <w:rsid w:val="004B1E27"/>
    <w:rsid w:val="004E4A7A"/>
    <w:rsid w:val="004E4B91"/>
    <w:rsid w:val="004F3A95"/>
    <w:rsid w:val="005112B1"/>
    <w:rsid w:val="00527505"/>
    <w:rsid w:val="0055462A"/>
    <w:rsid w:val="005552C4"/>
    <w:rsid w:val="00584CAF"/>
    <w:rsid w:val="005925DE"/>
    <w:rsid w:val="005B68C7"/>
    <w:rsid w:val="00615EDF"/>
    <w:rsid w:val="006160E1"/>
    <w:rsid w:val="00620A6C"/>
    <w:rsid w:val="006442F4"/>
    <w:rsid w:val="00661F8F"/>
    <w:rsid w:val="006F1A6C"/>
    <w:rsid w:val="00700515"/>
    <w:rsid w:val="007061EE"/>
    <w:rsid w:val="00773E50"/>
    <w:rsid w:val="007F2E49"/>
    <w:rsid w:val="00822035"/>
    <w:rsid w:val="008647E4"/>
    <w:rsid w:val="00866A29"/>
    <w:rsid w:val="00875A1A"/>
    <w:rsid w:val="0087630D"/>
    <w:rsid w:val="008839D7"/>
    <w:rsid w:val="008F6BDD"/>
    <w:rsid w:val="0090505D"/>
    <w:rsid w:val="0091392F"/>
    <w:rsid w:val="009264D7"/>
    <w:rsid w:val="00967575"/>
    <w:rsid w:val="00987399"/>
    <w:rsid w:val="00992D23"/>
    <w:rsid w:val="009C2ACD"/>
    <w:rsid w:val="009D121E"/>
    <w:rsid w:val="009F7D3D"/>
    <w:rsid w:val="00A06663"/>
    <w:rsid w:val="00A27A24"/>
    <w:rsid w:val="00A31722"/>
    <w:rsid w:val="00A32A1E"/>
    <w:rsid w:val="00AD4D77"/>
    <w:rsid w:val="00B90F4B"/>
    <w:rsid w:val="00B91069"/>
    <w:rsid w:val="00B93FEB"/>
    <w:rsid w:val="00BB4BC4"/>
    <w:rsid w:val="00BC433B"/>
    <w:rsid w:val="00BF03E1"/>
    <w:rsid w:val="00C02DCF"/>
    <w:rsid w:val="00C17414"/>
    <w:rsid w:val="00C726A6"/>
    <w:rsid w:val="00C86971"/>
    <w:rsid w:val="00E06430"/>
    <w:rsid w:val="00E265CD"/>
    <w:rsid w:val="00E50902"/>
    <w:rsid w:val="00E5141B"/>
    <w:rsid w:val="00F76F0A"/>
    <w:rsid w:val="00F83628"/>
    <w:rsid w:val="00FC3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720E9"/>
  <w15:docId w15:val="{6C55DB6A-24C4-4372-87F9-4FCBEE3EC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4C1"/>
  </w:style>
  <w:style w:type="paragraph" w:styleId="Heading1">
    <w:name w:val="heading 1"/>
    <w:basedOn w:val="Normal"/>
    <w:next w:val="Normal"/>
    <w:link w:val="Heading1Char"/>
    <w:uiPriority w:val="9"/>
    <w:qFormat/>
    <w:rsid w:val="00365759"/>
    <w:pPr>
      <w:keepNext/>
      <w:keepLines/>
      <w:spacing w:line="240" w:lineRule="auto"/>
      <w:jc w:val="center"/>
      <w:outlineLvl w:val="0"/>
    </w:pPr>
    <w:rPr>
      <w:rFonts w:ascii="Calibri" w:eastAsiaTheme="majorEastAsia" w:hAnsi="Calibri" w:cstheme="majorBid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54C1"/>
    <w:pPr>
      <w:suppressAutoHyphens/>
      <w:spacing w:after="120" w:line="240" w:lineRule="auto"/>
      <w:outlineLvl w:val="1"/>
    </w:pPr>
    <w:rPr>
      <w:rFonts w:ascii="Calibri" w:eastAsia="Times New Roman" w:hAnsi="Calibr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54C1"/>
    <w:pPr>
      <w:keepNext/>
      <w:keepLines/>
      <w:spacing w:before="40" w:after="0"/>
      <w:outlineLvl w:val="2"/>
    </w:pPr>
    <w:rPr>
      <w:rFonts w:eastAsia="Times New Roman" w:cstheme="minorHAns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5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759"/>
  </w:style>
  <w:style w:type="paragraph" w:styleId="Footer">
    <w:name w:val="footer"/>
    <w:basedOn w:val="Normal"/>
    <w:link w:val="FooterChar"/>
    <w:uiPriority w:val="99"/>
    <w:unhideWhenUsed/>
    <w:rsid w:val="00365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759"/>
  </w:style>
  <w:style w:type="paragraph" w:styleId="BalloonText">
    <w:name w:val="Balloon Text"/>
    <w:basedOn w:val="Normal"/>
    <w:link w:val="BalloonTextChar"/>
    <w:uiPriority w:val="99"/>
    <w:semiHidden/>
    <w:unhideWhenUsed/>
    <w:rsid w:val="003657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75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65759"/>
    <w:rPr>
      <w:rFonts w:ascii="Calibri" w:eastAsiaTheme="majorEastAsia" w:hAnsi="Calibri" w:cstheme="majorBid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154C1"/>
    <w:rPr>
      <w:rFonts w:ascii="Calibri" w:eastAsia="Times New Roman" w:hAnsi="Calibri" w:cstheme="majorBidi"/>
      <w:b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045D5E"/>
    <w:pPr>
      <w:spacing w:after="0" w:line="240" w:lineRule="auto"/>
      <w:ind w:left="720"/>
    </w:pPr>
    <w:rPr>
      <w:rFonts w:ascii="Calibri" w:hAnsi="Calibri" w:cs="Calibri"/>
    </w:rPr>
  </w:style>
  <w:style w:type="character" w:styleId="Hyperlink">
    <w:name w:val="Hyperlink"/>
    <w:uiPriority w:val="99"/>
    <w:unhideWhenUsed/>
    <w:rsid w:val="00045D5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064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552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52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52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2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2C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3154C1"/>
    <w:rPr>
      <w:rFonts w:eastAsia="Times New Roman" w:cstheme="minorHAnsi"/>
      <w:b/>
      <w:color w:val="000000" w:themeColor="text1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00515"/>
    <w:rPr>
      <w:color w:val="800080" w:themeColor="followedHyperlink"/>
      <w:u w:val="single"/>
    </w:rPr>
  </w:style>
  <w:style w:type="paragraph" w:customStyle="1" w:styleId="Code">
    <w:name w:val="Code"/>
    <w:basedOn w:val="Normal"/>
    <w:next w:val="Normal"/>
    <w:link w:val="CodeChar"/>
    <w:qFormat/>
    <w:rsid w:val="0091392F"/>
    <w:pPr>
      <w:framePr w:wrap="around" w:vAnchor="text" w:hAnchor="text" w:y="1"/>
      <w:shd w:val="clear" w:color="auto" w:fill="D9D9D9" w:themeFill="background1" w:themeFillShade="D9"/>
      <w:spacing w:after="0" w:line="240" w:lineRule="auto"/>
    </w:pPr>
    <w:rPr>
      <w:rFonts w:ascii="Consolas" w:hAnsi="Consolas"/>
    </w:rPr>
  </w:style>
  <w:style w:type="character" w:customStyle="1" w:styleId="lg-highlight-bash">
    <w:name w:val="lg-highlight-bash"/>
    <w:basedOn w:val="DefaultParagraphFont"/>
    <w:rsid w:val="0091392F"/>
  </w:style>
  <w:style w:type="character" w:customStyle="1" w:styleId="CodeChar">
    <w:name w:val="Code Char"/>
    <w:basedOn w:val="DefaultParagraphFont"/>
    <w:link w:val="Code"/>
    <w:rsid w:val="0091392F"/>
    <w:rPr>
      <w:rFonts w:ascii="Consolas" w:hAnsi="Consolas"/>
      <w:shd w:val="clear" w:color="auto" w:fill="D9D9D9" w:themeFill="background1" w:themeFillShade="D9"/>
    </w:rPr>
  </w:style>
  <w:style w:type="character" w:customStyle="1" w:styleId="lg-highlight-string">
    <w:name w:val="lg-highlight-string"/>
    <w:basedOn w:val="DefaultParagraphFont"/>
    <w:rsid w:val="0091392F"/>
  </w:style>
  <w:style w:type="paragraph" w:styleId="Subtitle">
    <w:name w:val="Subtitle"/>
    <w:basedOn w:val="Normal"/>
    <w:next w:val="Normal"/>
    <w:link w:val="SubtitleChar"/>
    <w:uiPriority w:val="11"/>
    <w:qFormat/>
    <w:rsid w:val="0041518E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1518E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93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6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medium.com/@meakaakka/a-beginners-guide-to-writing-a-kickass-readme-7ac01da88ab3" TargetMode="External"/><Relationship Id="rId2" Type="http://schemas.openxmlformats.org/officeDocument/2006/relationships/hyperlink" Target="https://github.com/othneildrew/Best-README-Template" TargetMode="External"/><Relationship Id="rId1" Type="http://schemas.openxmlformats.org/officeDocument/2006/relationships/hyperlink" Target="https://www.makeareadm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E1FBD17-C71E-4B14-BDF1-6D676B7B7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921303-C45E-4313-B077-FAAB1A70E5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ABB13D-A66E-491F-BA60-CC9FCE34966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62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40 README Template</vt:lpstr>
    </vt:vector>
  </TitlesOfParts>
  <Company>Toshiba</Company>
  <LinksUpToDate>false</LinksUpToDate>
  <CharactersWithSpaces>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40 README Template</dc:title>
  <dc:creator>JB</dc:creator>
  <cp:lastModifiedBy>Remick, Cory</cp:lastModifiedBy>
  <cp:revision>2</cp:revision>
  <dcterms:created xsi:type="dcterms:W3CDTF">2022-12-08T05:41:00Z</dcterms:created>
  <dcterms:modified xsi:type="dcterms:W3CDTF">2022-12-08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